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3EBBC" w14:textId="7CABA1C5" w:rsidR="00E84582" w:rsidRDefault="00A323DA">
      <w:r>
        <w:t>Military Madness</w:t>
      </w:r>
    </w:p>
    <w:p w14:paraId="40C44DE4" w14:textId="03F959D2" w:rsidR="00A323DA" w:rsidRDefault="00A323DA">
      <w:r>
        <w:t>Notes:</w:t>
      </w:r>
    </w:p>
    <w:p w14:paraId="2627A476" w14:textId="77777777" w:rsidR="00A323DA" w:rsidRDefault="00A323DA"/>
    <w:p w14:paraId="10C5F2E6" w14:textId="54B223A7" w:rsidR="00A323DA" w:rsidRDefault="00A323DA">
      <w:r>
        <w:t>May 16:  Got project running after modifying some code.</w:t>
      </w:r>
    </w:p>
    <w:p w14:paraId="3A74E9C4" w14:textId="26F63D37" w:rsidR="00A323DA" w:rsidRDefault="00A323DA" w:rsidP="00A323DA">
      <w:pPr>
        <w:pStyle w:val="ListParagraph"/>
        <w:numPr>
          <w:ilvl w:val="0"/>
          <w:numId w:val="2"/>
        </w:numPr>
      </w:pPr>
      <w:r>
        <w:t xml:space="preserve">Loading gif files with </w:t>
      </w:r>
      <w:r w:rsidR="00464AB9">
        <w:t>FileInputStream works</w:t>
      </w:r>
      <w:r w:rsidR="00D14375">
        <w:t>.</w:t>
      </w:r>
    </w:p>
    <w:p w14:paraId="77F44040" w14:textId="15AE2E85" w:rsidR="00464AB9" w:rsidRDefault="00464AB9" w:rsidP="00464AB9">
      <w:pPr>
        <w:pStyle w:val="ListParagraph"/>
        <w:numPr>
          <w:ilvl w:val="1"/>
          <w:numId w:val="2"/>
        </w:numPr>
      </w:pPr>
      <w:r>
        <w:t>InputStream doesn’t work; commented out.</w:t>
      </w:r>
    </w:p>
    <w:p w14:paraId="7BF34401" w14:textId="0AA56043" w:rsidR="00464AB9" w:rsidRDefault="00D14375" w:rsidP="00D14375">
      <w:pPr>
        <w:pStyle w:val="ListParagraph"/>
        <w:numPr>
          <w:ilvl w:val="0"/>
          <w:numId w:val="2"/>
        </w:numPr>
      </w:pPr>
      <w:r>
        <w:t>Can load maps and run game now.</w:t>
      </w:r>
    </w:p>
    <w:p w14:paraId="65AB32CE" w14:textId="203D6BF3" w:rsidR="00D14375" w:rsidRDefault="00D14375" w:rsidP="00D14375">
      <w:pPr>
        <w:pStyle w:val="ListParagraph"/>
        <w:numPr>
          <w:ilvl w:val="0"/>
          <w:numId w:val="2"/>
        </w:numPr>
      </w:pPr>
      <w:r>
        <w:t>TODO: define key constants to replace numeric codes in Game.java -&gt; main thread.</w:t>
      </w:r>
    </w:p>
    <w:p w14:paraId="61CC3957" w14:textId="1CB91715" w:rsidR="00444DFD" w:rsidRDefault="00444DFD" w:rsidP="00444DFD">
      <w:pPr>
        <w:pStyle w:val="ListParagraph"/>
        <w:numPr>
          <w:ilvl w:val="1"/>
          <w:numId w:val="2"/>
        </w:numPr>
      </w:pPr>
      <w:r>
        <w:t>3</w:t>
      </w:r>
      <w:r w:rsidR="00E56FF1">
        <w:t>: ?</w:t>
      </w:r>
    </w:p>
    <w:p w14:paraId="44CEFD6F" w14:textId="74CEF35E" w:rsidR="00444DFD" w:rsidRDefault="00444DFD" w:rsidP="00444DFD">
      <w:pPr>
        <w:pStyle w:val="ListParagraph"/>
        <w:numPr>
          <w:ilvl w:val="1"/>
          <w:numId w:val="2"/>
        </w:numPr>
      </w:pPr>
      <w:r>
        <w:t>10</w:t>
      </w:r>
      <w:r w:rsidR="00E56FF1">
        <w:t>: ?</w:t>
      </w:r>
      <w:r w:rsidR="00C10141">
        <w:t xml:space="preserve">  Use 17: CTRL</w:t>
      </w:r>
    </w:p>
    <w:p w14:paraId="63F403A0" w14:textId="37A7D427" w:rsidR="00444DFD" w:rsidRDefault="00444DFD" w:rsidP="00444DFD">
      <w:pPr>
        <w:pStyle w:val="ListParagraph"/>
        <w:numPr>
          <w:ilvl w:val="1"/>
          <w:numId w:val="2"/>
        </w:numPr>
      </w:pPr>
      <w:r>
        <w:t>16: SHIFT</w:t>
      </w:r>
    </w:p>
    <w:p w14:paraId="7B4E5643" w14:textId="6A65843A" w:rsidR="00444DFD" w:rsidRDefault="00444DFD" w:rsidP="00444DFD">
      <w:pPr>
        <w:pStyle w:val="ListParagraph"/>
        <w:numPr>
          <w:ilvl w:val="1"/>
          <w:numId w:val="2"/>
        </w:numPr>
      </w:pPr>
      <w:r>
        <w:t>32: SPACE_BAR</w:t>
      </w:r>
    </w:p>
    <w:p w14:paraId="0EA07AF4" w14:textId="77777777" w:rsidR="00545DF4" w:rsidRDefault="00545DF4" w:rsidP="00444DFD">
      <w:pPr>
        <w:pStyle w:val="ListParagraph"/>
        <w:numPr>
          <w:ilvl w:val="1"/>
          <w:numId w:val="2"/>
        </w:numPr>
      </w:pPr>
    </w:p>
    <w:p w14:paraId="460CB49E" w14:textId="342B7BF7" w:rsidR="00444DFD" w:rsidRDefault="00444DFD" w:rsidP="00444DFD">
      <w:pPr>
        <w:pStyle w:val="ListParagraph"/>
        <w:numPr>
          <w:ilvl w:val="1"/>
          <w:numId w:val="2"/>
        </w:numPr>
      </w:pPr>
      <w:r>
        <w:t>37: ARROW_LEFT</w:t>
      </w:r>
    </w:p>
    <w:p w14:paraId="483E9378" w14:textId="296A69B1" w:rsidR="00D14375" w:rsidRDefault="00444DFD" w:rsidP="00444DFD">
      <w:pPr>
        <w:pStyle w:val="ListParagraph"/>
        <w:numPr>
          <w:ilvl w:val="1"/>
          <w:numId w:val="2"/>
        </w:numPr>
      </w:pPr>
      <w:r>
        <w:t>38: ARROW_UP</w:t>
      </w:r>
    </w:p>
    <w:p w14:paraId="33BC3FDB" w14:textId="13DA6BA2" w:rsidR="00444DFD" w:rsidRDefault="00444DFD" w:rsidP="00444DFD">
      <w:pPr>
        <w:pStyle w:val="ListParagraph"/>
        <w:numPr>
          <w:ilvl w:val="1"/>
          <w:numId w:val="2"/>
        </w:numPr>
      </w:pPr>
      <w:r>
        <w:t>39: ARROW_RIGHT</w:t>
      </w:r>
    </w:p>
    <w:p w14:paraId="637FA739" w14:textId="47AB4533" w:rsidR="00444DFD" w:rsidRDefault="00444DFD" w:rsidP="00444DFD">
      <w:pPr>
        <w:pStyle w:val="ListParagraph"/>
        <w:numPr>
          <w:ilvl w:val="1"/>
          <w:numId w:val="2"/>
        </w:numPr>
      </w:pPr>
      <w:r>
        <w:t>40: ARROW_DOWN</w:t>
      </w:r>
    </w:p>
    <w:p w14:paraId="47A25443" w14:textId="77777777" w:rsidR="00545DF4" w:rsidRDefault="00545DF4" w:rsidP="00444DFD">
      <w:pPr>
        <w:pStyle w:val="ListParagraph"/>
        <w:numPr>
          <w:ilvl w:val="1"/>
          <w:numId w:val="2"/>
        </w:numPr>
      </w:pPr>
    </w:p>
    <w:p w14:paraId="6FC1998A" w14:textId="74387C08" w:rsidR="00444DFD" w:rsidRDefault="00444DFD" w:rsidP="00444DFD">
      <w:pPr>
        <w:pStyle w:val="ListParagraph"/>
        <w:numPr>
          <w:ilvl w:val="1"/>
          <w:numId w:val="2"/>
        </w:numPr>
      </w:pPr>
      <w:r>
        <w:t>65</w:t>
      </w:r>
      <w:r w:rsidR="00E56FF1">
        <w:t>: LETTER_A</w:t>
      </w:r>
    </w:p>
    <w:p w14:paraId="7B2E149A" w14:textId="568CA055" w:rsidR="00444DFD" w:rsidRDefault="00444DFD" w:rsidP="00444DFD">
      <w:pPr>
        <w:pStyle w:val="ListParagraph"/>
        <w:numPr>
          <w:ilvl w:val="1"/>
          <w:numId w:val="2"/>
        </w:numPr>
      </w:pPr>
      <w:r>
        <w:t>68</w:t>
      </w:r>
      <w:r w:rsidR="00E56FF1">
        <w:t>: LETTER_D</w:t>
      </w:r>
    </w:p>
    <w:p w14:paraId="679D075C" w14:textId="5318FB38" w:rsidR="00444DFD" w:rsidRDefault="00444DFD" w:rsidP="00444DFD">
      <w:pPr>
        <w:pStyle w:val="ListParagraph"/>
        <w:numPr>
          <w:ilvl w:val="1"/>
          <w:numId w:val="2"/>
        </w:numPr>
      </w:pPr>
      <w:r>
        <w:t>83</w:t>
      </w:r>
      <w:r w:rsidR="00E56FF1">
        <w:t>: LETTER_S</w:t>
      </w:r>
    </w:p>
    <w:p w14:paraId="2844532A" w14:textId="6A517778" w:rsidR="00444DFD" w:rsidRDefault="00444DFD" w:rsidP="00444DFD">
      <w:pPr>
        <w:pStyle w:val="ListParagraph"/>
        <w:numPr>
          <w:ilvl w:val="1"/>
          <w:numId w:val="2"/>
        </w:numPr>
      </w:pPr>
      <w:r>
        <w:t>87</w:t>
      </w:r>
      <w:r w:rsidR="00E56FF1">
        <w:t>: LETTER_W</w:t>
      </w:r>
    </w:p>
    <w:p w14:paraId="7CBF25E1" w14:textId="77777777" w:rsidR="000B11A8" w:rsidRDefault="000B11A8" w:rsidP="000B11A8">
      <w:pPr>
        <w:pStyle w:val="ListParagraph"/>
        <w:ind w:left="1440"/>
      </w:pPr>
    </w:p>
    <w:p w14:paraId="6A571DCD" w14:textId="64C28188" w:rsidR="000B11A8" w:rsidRDefault="000B11A8" w:rsidP="00444DFD">
      <w:pPr>
        <w:pStyle w:val="ListParagraph"/>
        <w:numPr>
          <w:ilvl w:val="1"/>
          <w:numId w:val="2"/>
        </w:numPr>
      </w:pPr>
      <w:r>
        <w:t>1: MOUSE_LEFT_BTN</w:t>
      </w:r>
    </w:p>
    <w:p w14:paraId="48812AE7" w14:textId="0AF92E5C" w:rsidR="000B11A8" w:rsidRDefault="000B11A8" w:rsidP="00444DFD">
      <w:pPr>
        <w:pStyle w:val="ListParagraph"/>
        <w:numPr>
          <w:ilvl w:val="1"/>
          <w:numId w:val="2"/>
        </w:numPr>
      </w:pPr>
      <w:r>
        <w:t>3  :MOUSE_RIGHT_BTN</w:t>
      </w:r>
    </w:p>
    <w:p w14:paraId="1BB6D267" w14:textId="484A594E" w:rsidR="000B11A8" w:rsidRDefault="000B11A8" w:rsidP="00444DFD">
      <w:pPr>
        <w:pStyle w:val="ListParagraph"/>
        <w:numPr>
          <w:ilvl w:val="1"/>
          <w:numId w:val="2"/>
        </w:numPr>
      </w:pPr>
      <w:r>
        <w:t>2: MOUSE_MIDDLE_BTN</w:t>
      </w:r>
    </w:p>
    <w:p w14:paraId="6AC033AC" w14:textId="706FB7E6" w:rsidR="00134280" w:rsidRDefault="00134280" w:rsidP="00134280">
      <w:pPr>
        <w:pStyle w:val="ListParagraph"/>
        <w:numPr>
          <w:ilvl w:val="0"/>
          <w:numId w:val="2"/>
        </w:numPr>
      </w:pPr>
      <w:r>
        <w:t>DONE</w:t>
      </w:r>
    </w:p>
    <w:p w14:paraId="525F68BD" w14:textId="24A2683E" w:rsidR="00134280" w:rsidRDefault="00134280" w:rsidP="00134280">
      <w:pPr>
        <w:pStyle w:val="ListParagraph"/>
        <w:numPr>
          <w:ilvl w:val="0"/>
          <w:numId w:val="2"/>
        </w:numPr>
      </w:pPr>
      <w:r>
        <w:t>TODO: Add a drop-down list to replace input box for entering map to load at start.</w:t>
      </w:r>
    </w:p>
    <w:p w14:paraId="434AE055" w14:textId="2812FD1A" w:rsidR="00DA1331" w:rsidRDefault="00DA1331" w:rsidP="00134280">
      <w:pPr>
        <w:pStyle w:val="ListParagraph"/>
        <w:numPr>
          <w:ilvl w:val="0"/>
          <w:numId w:val="2"/>
        </w:numPr>
      </w:pPr>
      <w:r>
        <w:t xml:space="preserve">Found a site with all images, boards/maps, </w:t>
      </w:r>
      <w:r w:rsidR="00AD56D4">
        <w:t xml:space="preserve">setups, </w:t>
      </w:r>
      <w:r>
        <w:t>passwords and cheats</w:t>
      </w:r>
      <w:r w:rsidR="00066B03">
        <w:t xml:space="preserve"> and description of game factorials </w:t>
      </w:r>
      <w:r>
        <w:t xml:space="preserve">: </w:t>
      </w:r>
      <w:hyperlink r:id="rId5" w:history="1">
        <w:r w:rsidRPr="007B4B14">
          <w:rPr>
            <w:rStyle w:val="Hyperlink"/>
          </w:rPr>
          <w:t>https://strategywiki.org/wiki/Military_Madness</w:t>
        </w:r>
      </w:hyperlink>
    </w:p>
    <w:p w14:paraId="2A92A977" w14:textId="0676E4E5" w:rsidR="00DA1331" w:rsidRDefault="00FE1630" w:rsidP="00134280">
      <w:pPr>
        <w:pStyle w:val="ListParagraph"/>
        <w:numPr>
          <w:ilvl w:val="0"/>
          <w:numId w:val="2"/>
        </w:numPr>
      </w:pPr>
      <w:r>
        <w:t>TODO: map designer: add transparency to map icons for overlaying map gif images.</w:t>
      </w:r>
    </w:p>
    <w:p w14:paraId="6D5FF431" w14:textId="33CEEE7F" w:rsidR="00FE1630" w:rsidRDefault="002D7E11" w:rsidP="00134280">
      <w:pPr>
        <w:pStyle w:val="ListParagraph"/>
        <w:numPr>
          <w:ilvl w:val="0"/>
          <w:numId w:val="2"/>
        </w:numPr>
      </w:pPr>
      <w:r>
        <w:t>Unit image size: 32 px x 32 px</w:t>
      </w:r>
    </w:p>
    <w:p w14:paraId="66443EC5" w14:textId="3AEE0194" w:rsidR="002D7E11" w:rsidRDefault="002D7E11" w:rsidP="002D7E11">
      <w:pPr>
        <w:pStyle w:val="ListParagraph"/>
        <w:numPr>
          <w:ilvl w:val="1"/>
          <w:numId w:val="2"/>
        </w:numPr>
      </w:pPr>
      <w:r>
        <w:t>Copied map unit image size: 35 px x 35 px (after scale =&gt; double)</w:t>
      </w:r>
    </w:p>
    <w:p w14:paraId="324B524F" w14:textId="67B6BDF6" w:rsidR="002D7E11" w:rsidRDefault="002D7E11" w:rsidP="002D7E11">
      <w:pPr>
        <w:pStyle w:val="ListParagraph"/>
        <w:numPr>
          <w:ilvl w:val="2"/>
          <w:numId w:val="2"/>
        </w:numPr>
      </w:pPr>
      <w:r>
        <w:t>difference of 91.4206 %</w:t>
      </w:r>
      <w:r w:rsidR="00A25165">
        <w:t xml:space="preserve"> ; slightly too large</w:t>
      </w:r>
    </w:p>
    <w:p w14:paraId="0204E493" w14:textId="7485E151" w:rsidR="0075051A" w:rsidRDefault="0075051A" w:rsidP="002D7E11">
      <w:pPr>
        <w:pStyle w:val="ListParagraph"/>
        <w:numPr>
          <w:ilvl w:val="2"/>
          <w:numId w:val="2"/>
        </w:numPr>
      </w:pPr>
      <w:r>
        <w:t>Map scaled to 1.92 %, and the copied unit image is smaller in dimension by 1 px.</w:t>
      </w:r>
      <w:r w:rsidR="00074AE4">
        <w:t>; however, visually, the images line up on the map properly.</w:t>
      </w:r>
    </w:p>
    <w:p w14:paraId="7A35AE7F" w14:textId="5B25BCFC" w:rsidR="0075051A" w:rsidRDefault="005C0FC5" w:rsidP="005C0FC5">
      <w:pPr>
        <w:pStyle w:val="ListParagraph"/>
        <w:numPr>
          <w:ilvl w:val="0"/>
          <w:numId w:val="2"/>
        </w:numPr>
      </w:pPr>
      <w:r>
        <w:t>Was able to load map gif files with either FileInputStream (see commented-out code in Model.java) or Graphics2D (see displayFactory()).</w:t>
      </w:r>
    </w:p>
    <w:p w14:paraId="579D9510" w14:textId="76B2593E" w:rsidR="0014280C" w:rsidRDefault="0014280C" w:rsidP="005C0FC5">
      <w:pPr>
        <w:pStyle w:val="ListParagraph"/>
        <w:numPr>
          <w:ilvl w:val="0"/>
          <w:numId w:val="2"/>
        </w:numPr>
      </w:pPr>
      <w:r>
        <w:t>Revolt map is 474 x 323</w:t>
      </w:r>
    </w:p>
    <w:p w14:paraId="2FA3FEB6" w14:textId="3BD24A3E" w:rsidR="006015CB" w:rsidRPr="006015CB" w:rsidRDefault="006015CB" w:rsidP="006015CB">
      <w:pPr>
        <w:pStyle w:val="HTMLPreformatted"/>
        <w:numPr>
          <w:ilvl w:val="0"/>
          <w:numId w:val="2"/>
        </w:numPr>
        <w:shd w:val="clear" w:color="auto" w:fill="FFFFFF"/>
        <w:rPr>
          <w:color w:val="000000"/>
        </w:rPr>
      </w:pPr>
      <w:r>
        <w:rPr>
          <w:color w:val="000000"/>
        </w:rPr>
        <w:t xml:space="preserve">Graphics2D g2 = (Graphics2D) </w:t>
      </w:r>
      <w:r>
        <w:rPr>
          <w:b/>
          <w:bCs/>
          <w:color w:val="000080"/>
        </w:rPr>
        <w:t>this</w:t>
      </w:r>
      <w:r>
        <w:rPr>
          <w:color w:val="000000"/>
        </w:rPr>
        <w:t>.getGraphics();</w:t>
      </w:r>
    </w:p>
    <w:p w14:paraId="74ED8BDC" w14:textId="0D2716D7" w:rsidR="006015CB" w:rsidRPr="006015CB" w:rsidRDefault="006015CB" w:rsidP="006015CB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CA"/>
          <w14:ligatures w14:val="none"/>
        </w:rPr>
      </w:pPr>
      <w:r w:rsidRPr="006015CB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CA"/>
          <w14:ligatures w14:val="none"/>
        </w:rPr>
        <w:lastRenderedPageBreak/>
        <w:t>g2.drawImage(ModelManager.</w:t>
      </w:r>
      <w:r w:rsidRPr="006015CB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CA"/>
          <w14:ligatures w14:val="none"/>
        </w:rPr>
        <w:t>getModel</w:t>
      </w:r>
      <w:r w:rsidRPr="006015CB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CA"/>
          <w14:ligatures w14:val="none"/>
        </w:rPr>
        <w:t>(</w:t>
      </w:r>
      <w:r w:rsidRPr="006015CB">
        <w:rPr>
          <w:rFonts w:ascii="Courier New" w:eastAsia="Times New Roman" w:hAnsi="Courier New" w:cs="Courier New"/>
          <w:b/>
          <w:bCs/>
          <w:color w:val="008000"/>
          <w:kern w:val="0"/>
          <w:sz w:val="20"/>
          <w:szCs w:val="20"/>
          <w:lang w:eastAsia="en-CA"/>
          <w14:ligatures w14:val="none"/>
        </w:rPr>
        <w:t>"bd01"</w:t>
      </w:r>
      <w:r w:rsidRPr="006015CB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CA"/>
          <w14:ligatures w14:val="none"/>
        </w:rPr>
        <w:t>).getImage(),</w:t>
      </w:r>
      <w:r w:rsidRPr="006015CB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CA"/>
          <w14:ligatures w14:val="none"/>
        </w:rPr>
        <w:br/>
        <w:t xml:space="preserve">        i * getWidth() , j * getHeight() , getWidth() , getHeight() , </w:t>
      </w:r>
      <w:r w:rsidRPr="006015CB">
        <w:rPr>
          <w:rFonts w:ascii="Courier New" w:eastAsia="Times New Roman" w:hAnsi="Courier New" w:cs="Courier New"/>
          <w:b/>
          <w:bCs/>
          <w:color w:val="000080"/>
          <w:kern w:val="0"/>
          <w:sz w:val="20"/>
          <w:szCs w:val="20"/>
          <w:lang w:eastAsia="en-CA"/>
          <w14:ligatures w14:val="none"/>
        </w:rPr>
        <w:t>this</w:t>
      </w:r>
      <w:r w:rsidRPr="006015CB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CA"/>
          <w14:ligatures w14:val="none"/>
        </w:rPr>
        <w:t>);</w:t>
      </w:r>
    </w:p>
    <w:p w14:paraId="6F40B025" w14:textId="60F2788A" w:rsidR="006015CB" w:rsidRDefault="00246F80" w:rsidP="006015CB">
      <w:pPr>
        <w:pStyle w:val="ListParagraph"/>
        <w:numPr>
          <w:ilvl w:val="1"/>
          <w:numId w:val="2"/>
        </w:numPr>
      </w:pPr>
      <w:r>
        <w:t xml:space="preserve">Drawing image on JPanel: </w:t>
      </w:r>
      <w:hyperlink r:id="rId6" w:anchor="13238468" w:history="1">
        <w:r w:rsidRPr="00E034EC">
          <w:rPr>
            <w:rStyle w:val="Hyperlink"/>
          </w:rPr>
          <w:t>https://stackoverflow.com/questions/13237908/loading-image-in-java-code-from-c-drive/13238468#13238468</w:t>
        </w:r>
      </w:hyperlink>
    </w:p>
    <w:p w14:paraId="2923863D" w14:textId="436E0D3F" w:rsidR="00246F80" w:rsidRDefault="00000000" w:rsidP="006015CB">
      <w:pPr>
        <w:pStyle w:val="ListParagraph"/>
        <w:numPr>
          <w:ilvl w:val="1"/>
          <w:numId w:val="2"/>
        </w:numPr>
      </w:pPr>
      <w:hyperlink r:id="rId7" w:history="1">
        <w:r w:rsidR="00246F80" w:rsidRPr="00246F80">
          <w:rPr>
            <w:rStyle w:val="Hyperlink"/>
          </w:rPr>
          <w:t>JPanel vs JFrame</w:t>
        </w:r>
      </w:hyperlink>
    </w:p>
    <w:p w14:paraId="4A4E80D3" w14:textId="279A8AA6" w:rsidR="00444DFD" w:rsidRDefault="00EF7A47" w:rsidP="00EF7A47">
      <w:r>
        <w:t>June 15, 2023</w:t>
      </w:r>
    </w:p>
    <w:p w14:paraId="34652E1A" w14:textId="0723901D" w:rsidR="00EF7A47" w:rsidRDefault="00EF7A47" w:rsidP="00EF7A47">
      <w:pPr>
        <w:pStyle w:val="ListParagraph"/>
        <w:numPr>
          <w:ilvl w:val="0"/>
          <w:numId w:val="3"/>
        </w:numPr>
      </w:pPr>
      <w:r>
        <w:t>Each hex is 50 px in height.</w:t>
      </w:r>
    </w:p>
    <w:p w14:paraId="472B2F44" w14:textId="0FF2939B" w:rsidR="00EF7A47" w:rsidRDefault="00EF7A47" w:rsidP="00EF7A47">
      <w:pPr>
        <w:pStyle w:val="ListParagraph"/>
        <w:numPr>
          <w:ilvl w:val="1"/>
          <w:numId w:val="3"/>
        </w:numPr>
      </w:pPr>
      <w:r>
        <w:t>Therefore, Revolt’s dimensions are 15 * 50, 10 * 50 = (750,  500)</w:t>
      </w:r>
      <w:r w:rsidR="00AB0748">
        <w:t>.</w:t>
      </w:r>
    </w:p>
    <w:p w14:paraId="13740AF0" w14:textId="458BF730" w:rsidR="00AB0748" w:rsidRDefault="00AB0748" w:rsidP="00AB0748">
      <w:pPr>
        <w:pStyle w:val="ListParagraph"/>
        <w:numPr>
          <w:ilvl w:val="2"/>
          <w:numId w:val="3"/>
        </w:numPr>
      </w:pPr>
      <w:r>
        <w:t xml:space="preserve">This appears to more closely match the dimensions displayed in the viewport, albeit with some </w:t>
      </w:r>
      <w:r w:rsidR="0008495F">
        <w:t>off-center</w:t>
      </w:r>
      <w:r>
        <w:t xml:space="preserve"> placement.</w:t>
      </w:r>
    </w:p>
    <w:p w14:paraId="52D8A262" w14:textId="4F79C277" w:rsidR="00452A14" w:rsidRDefault="00452A14" w:rsidP="00AB0748">
      <w:pPr>
        <w:pStyle w:val="ListParagraph"/>
        <w:numPr>
          <w:ilvl w:val="2"/>
          <w:numId w:val="3"/>
        </w:numPr>
      </w:pPr>
      <w:r>
        <w:t>In HexGridPanel.paintComponent(), it appears that the size of the HexGridPanel is 813 x 512, therefore, that may be the default size of the image to place.</w:t>
      </w:r>
    </w:p>
    <w:p w14:paraId="56A0A648" w14:textId="2144294C" w:rsidR="00AB0748" w:rsidRDefault="00AB0748" w:rsidP="00AB0748">
      <w:pPr>
        <w:pStyle w:val="ListParagraph"/>
        <w:numPr>
          <w:ilvl w:val="0"/>
          <w:numId w:val="3"/>
        </w:numPr>
      </w:pPr>
      <w:r>
        <w:t xml:space="preserve">It may prove more favorable to place icons in maps for </w:t>
      </w:r>
      <w:r w:rsidR="0008495F">
        <w:t xml:space="preserve">the </w:t>
      </w:r>
      <w:r>
        <w:t>terrain.</w:t>
      </w:r>
    </w:p>
    <w:sectPr w:rsidR="00AB074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045C5"/>
    <w:multiLevelType w:val="hybridMultilevel"/>
    <w:tmpl w:val="CA4E9D9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AC05A24"/>
    <w:multiLevelType w:val="hybridMultilevel"/>
    <w:tmpl w:val="12EC4BA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64D7E38"/>
    <w:multiLevelType w:val="hybridMultilevel"/>
    <w:tmpl w:val="376810E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8728535">
    <w:abstractNumId w:val="0"/>
  </w:num>
  <w:num w:numId="2" w16cid:durableId="437527145">
    <w:abstractNumId w:val="1"/>
  </w:num>
  <w:num w:numId="3" w16cid:durableId="4370685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xNbSwsDAzNjI2N7NU0lEKTi0uzszPAykwrgUA/1ZjCCwAAAA="/>
  </w:docVars>
  <w:rsids>
    <w:rsidRoot w:val="00A323DA"/>
    <w:rsid w:val="00066B03"/>
    <w:rsid w:val="00074AE4"/>
    <w:rsid w:val="0008495F"/>
    <w:rsid w:val="000B11A8"/>
    <w:rsid w:val="00134280"/>
    <w:rsid w:val="0014280C"/>
    <w:rsid w:val="00246F80"/>
    <w:rsid w:val="002D7E11"/>
    <w:rsid w:val="0039284B"/>
    <w:rsid w:val="00444DFD"/>
    <w:rsid w:val="00452A14"/>
    <w:rsid w:val="00464AB9"/>
    <w:rsid w:val="004D5949"/>
    <w:rsid w:val="00545DF4"/>
    <w:rsid w:val="005C0FC5"/>
    <w:rsid w:val="006015CB"/>
    <w:rsid w:val="0075051A"/>
    <w:rsid w:val="00760563"/>
    <w:rsid w:val="00A25165"/>
    <w:rsid w:val="00A323DA"/>
    <w:rsid w:val="00AB0748"/>
    <w:rsid w:val="00AD56D4"/>
    <w:rsid w:val="00C10141"/>
    <w:rsid w:val="00D14375"/>
    <w:rsid w:val="00DA1331"/>
    <w:rsid w:val="00E56FF1"/>
    <w:rsid w:val="00E84582"/>
    <w:rsid w:val="00EF7A47"/>
    <w:rsid w:val="00FE1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AD50C"/>
  <w15:chartTrackingRefBased/>
  <w15:docId w15:val="{E6BE8775-E7B3-4852-B41D-A32A2F99C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23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A133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1331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015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CA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015CB"/>
    <w:rPr>
      <w:rFonts w:ascii="Courier New" w:eastAsia="Times New Roman" w:hAnsi="Courier New" w:cs="Courier New"/>
      <w:kern w:val="0"/>
      <w:sz w:val="20"/>
      <w:szCs w:val="20"/>
      <w:lang w:eastAsia="en-C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378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8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educba.com/jpanel-vs-jfram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tackoverflow.com/questions/13237908/loading-image-in-java-code-from-c-drive/13238468" TargetMode="External"/><Relationship Id="rId5" Type="http://schemas.openxmlformats.org/officeDocument/2006/relationships/hyperlink" Target="https://strategywiki.org/wiki/Military_Madnes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8</TotalTime>
  <Pages>2</Pages>
  <Words>341</Words>
  <Characters>194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Courtney</dc:creator>
  <cp:keywords/>
  <dc:description/>
  <cp:lastModifiedBy>Jason Courtney</cp:lastModifiedBy>
  <cp:revision>8</cp:revision>
  <dcterms:created xsi:type="dcterms:W3CDTF">2023-06-17T05:04:00Z</dcterms:created>
  <dcterms:modified xsi:type="dcterms:W3CDTF">2023-07-16T0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91c604d3ecb54dc785a9e5eec2694760d31073a1bc65c54e1a0170ab37f3e0</vt:lpwstr>
  </property>
</Properties>
</file>